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965C2" w:rsidRPr="00F0368D" w:rsidRDefault="00A965C2" w:rsidP="00A965C2">
      <w:pPr>
        <w:spacing w:line="480" w:lineRule="auto"/>
        <w:ind w:left="720" w:firstLine="720"/>
        <w:jc w:val="both"/>
        <w:rPr>
          <w:rFonts w:ascii="Times New Roman" w:hAnsi="Times New Roman" w:cs="Times New Roman"/>
          <w:b/>
          <w:sz w:val="24"/>
          <w:szCs w:val="28"/>
        </w:rPr>
      </w:pPr>
      <w:r>
        <w:rPr>
          <w:rFonts w:ascii="Times New Roman" w:hAnsi="Times New Roman" w:cs="Times New Roman"/>
          <w:b/>
          <w:sz w:val="24"/>
          <w:szCs w:val="28"/>
        </w:rPr>
        <w:t>NAME</w:t>
      </w:r>
      <w:r>
        <w:rPr>
          <w:rFonts w:ascii="Times New Roman" w:hAnsi="Times New Roman" w:cs="Times New Roman"/>
          <w:b/>
          <w:sz w:val="24"/>
          <w:szCs w:val="28"/>
        </w:rPr>
        <w:tab/>
      </w:r>
      <w:r>
        <w:rPr>
          <w:rFonts w:ascii="Times New Roman" w:hAnsi="Times New Roman" w:cs="Times New Roman"/>
          <w:b/>
          <w:sz w:val="24"/>
          <w:szCs w:val="28"/>
        </w:rPr>
        <w:tab/>
      </w:r>
      <w:r>
        <w:rPr>
          <w:rFonts w:ascii="Times New Roman" w:hAnsi="Times New Roman" w:cs="Times New Roman"/>
          <w:b/>
          <w:sz w:val="24"/>
          <w:szCs w:val="28"/>
        </w:rPr>
        <w:tab/>
      </w:r>
      <w:r w:rsidRPr="00F0368D">
        <w:rPr>
          <w:rFonts w:ascii="Times New Roman" w:hAnsi="Times New Roman" w:cs="Times New Roman"/>
          <w:b/>
          <w:sz w:val="24"/>
          <w:szCs w:val="28"/>
        </w:rPr>
        <w:t>:</w:t>
      </w:r>
      <w:r w:rsidRPr="00F0368D">
        <w:rPr>
          <w:rFonts w:ascii="Times New Roman" w:hAnsi="Times New Roman" w:cs="Times New Roman"/>
          <w:b/>
          <w:sz w:val="24"/>
          <w:szCs w:val="28"/>
        </w:rPr>
        <w:tab/>
        <w:t>DHARSHINI.B.S</w:t>
      </w:r>
    </w:p>
    <w:p w:rsidR="00A965C2" w:rsidRPr="00F0368D" w:rsidRDefault="00A965C2" w:rsidP="00A965C2">
      <w:pPr>
        <w:spacing w:line="480" w:lineRule="auto"/>
        <w:ind w:left="720" w:firstLine="720"/>
        <w:jc w:val="both"/>
        <w:rPr>
          <w:rFonts w:ascii="Times New Roman" w:hAnsi="Times New Roman" w:cs="Times New Roman"/>
          <w:b/>
          <w:sz w:val="24"/>
          <w:szCs w:val="28"/>
        </w:rPr>
      </w:pPr>
      <w:r w:rsidRPr="00F0368D">
        <w:rPr>
          <w:rFonts w:ascii="Times New Roman" w:hAnsi="Times New Roman" w:cs="Times New Roman"/>
          <w:b/>
          <w:sz w:val="24"/>
          <w:szCs w:val="28"/>
        </w:rPr>
        <w:t>REG.NO</w:t>
      </w:r>
      <w:r w:rsidRPr="00F0368D">
        <w:rPr>
          <w:rFonts w:ascii="Times New Roman" w:hAnsi="Times New Roman" w:cs="Times New Roman"/>
          <w:b/>
          <w:sz w:val="24"/>
          <w:szCs w:val="28"/>
        </w:rPr>
        <w:tab/>
      </w:r>
      <w:r w:rsidRPr="00F0368D">
        <w:rPr>
          <w:rFonts w:ascii="Times New Roman" w:hAnsi="Times New Roman" w:cs="Times New Roman"/>
          <w:b/>
          <w:sz w:val="24"/>
          <w:szCs w:val="28"/>
        </w:rPr>
        <w:tab/>
      </w:r>
      <w:r w:rsidRPr="00F0368D">
        <w:rPr>
          <w:rFonts w:ascii="Times New Roman" w:hAnsi="Times New Roman" w:cs="Times New Roman"/>
          <w:b/>
          <w:sz w:val="24"/>
          <w:szCs w:val="28"/>
        </w:rPr>
        <w:tab/>
        <w:t>:</w:t>
      </w:r>
      <w:r w:rsidRPr="00F0368D">
        <w:rPr>
          <w:rFonts w:ascii="Times New Roman" w:hAnsi="Times New Roman" w:cs="Times New Roman"/>
          <w:b/>
          <w:sz w:val="24"/>
          <w:szCs w:val="28"/>
        </w:rPr>
        <w:tab/>
        <w:t>16MIS0449</w:t>
      </w:r>
      <w:r w:rsidRPr="00F0368D">
        <w:rPr>
          <w:rFonts w:ascii="Times New Roman" w:hAnsi="Times New Roman" w:cs="Times New Roman"/>
          <w:b/>
          <w:sz w:val="24"/>
          <w:szCs w:val="28"/>
        </w:rPr>
        <w:tab/>
      </w:r>
    </w:p>
    <w:p w:rsidR="00A965C2" w:rsidRPr="00F0368D" w:rsidRDefault="00A965C2" w:rsidP="00A965C2">
      <w:pPr>
        <w:spacing w:before="240" w:line="360" w:lineRule="auto"/>
        <w:ind w:left="4320" w:hanging="2880"/>
        <w:jc w:val="both"/>
        <w:rPr>
          <w:rFonts w:ascii="Times New Roman" w:hAnsi="Times New Roman" w:cs="Times New Roman"/>
          <w:b/>
          <w:sz w:val="24"/>
          <w:szCs w:val="28"/>
        </w:rPr>
      </w:pPr>
      <w:r w:rsidRPr="00F0368D">
        <w:rPr>
          <w:rFonts w:ascii="Times New Roman" w:hAnsi="Times New Roman" w:cs="Times New Roman"/>
          <w:b/>
          <w:sz w:val="24"/>
          <w:szCs w:val="28"/>
        </w:rPr>
        <w:t>COURSE TITLE</w:t>
      </w:r>
      <w:r w:rsidRPr="00F0368D">
        <w:rPr>
          <w:rFonts w:ascii="Times New Roman" w:hAnsi="Times New Roman" w:cs="Times New Roman"/>
          <w:b/>
          <w:sz w:val="24"/>
          <w:szCs w:val="28"/>
        </w:rPr>
        <w:tab/>
        <w:t xml:space="preserve">: </w:t>
      </w:r>
      <w:r w:rsidRPr="00F0368D">
        <w:rPr>
          <w:rFonts w:ascii="Times New Roman" w:hAnsi="Times New Roman" w:cs="Times New Roman"/>
          <w:b/>
          <w:sz w:val="24"/>
          <w:szCs w:val="28"/>
        </w:rPr>
        <w:tab/>
      </w:r>
      <w:r>
        <w:rPr>
          <w:rFonts w:ascii="Times New Roman" w:hAnsi="Times New Roman" w:cs="Times New Roman"/>
          <w:b/>
          <w:sz w:val="24"/>
          <w:szCs w:val="28"/>
        </w:rPr>
        <w:t>AMAZON WEB SERVICE</w:t>
      </w:r>
    </w:p>
    <w:p w:rsidR="00A965C2" w:rsidRDefault="00A965C2" w:rsidP="00A965C2">
      <w:pPr>
        <w:spacing w:line="480" w:lineRule="auto"/>
        <w:ind w:left="720" w:firstLine="720"/>
        <w:jc w:val="both"/>
        <w:rPr>
          <w:rFonts w:ascii="Times New Roman" w:hAnsi="Times New Roman" w:cs="Times New Roman"/>
          <w:b/>
          <w:sz w:val="24"/>
          <w:szCs w:val="28"/>
        </w:rPr>
      </w:pPr>
      <w:r w:rsidRPr="00F0368D">
        <w:rPr>
          <w:rFonts w:ascii="Times New Roman" w:hAnsi="Times New Roman" w:cs="Times New Roman"/>
          <w:b/>
          <w:sz w:val="24"/>
          <w:szCs w:val="28"/>
        </w:rPr>
        <w:t>GUIDED BY</w:t>
      </w:r>
      <w:r w:rsidRPr="00F0368D">
        <w:rPr>
          <w:rFonts w:ascii="Times New Roman" w:hAnsi="Times New Roman" w:cs="Times New Roman"/>
          <w:b/>
          <w:sz w:val="24"/>
          <w:szCs w:val="28"/>
        </w:rPr>
        <w:tab/>
      </w:r>
      <w:r w:rsidRPr="00F0368D">
        <w:rPr>
          <w:rFonts w:ascii="Times New Roman" w:hAnsi="Times New Roman" w:cs="Times New Roman"/>
          <w:b/>
          <w:sz w:val="24"/>
          <w:szCs w:val="28"/>
        </w:rPr>
        <w:tab/>
      </w:r>
      <w:r w:rsidRPr="00F0368D">
        <w:rPr>
          <w:rFonts w:ascii="Times New Roman" w:hAnsi="Times New Roman" w:cs="Times New Roman"/>
          <w:b/>
          <w:sz w:val="24"/>
          <w:szCs w:val="28"/>
        </w:rPr>
        <w:tab/>
        <w:t xml:space="preserve">: </w:t>
      </w:r>
      <w:r w:rsidRPr="00F0368D">
        <w:rPr>
          <w:rFonts w:ascii="Times New Roman" w:hAnsi="Times New Roman" w:cs="Times New Roman"/>
          <w:b/>
          <w:sz w:val="24"/>
          <w:szCs w:val="28"/>
        </w:rPr>
        <w:tab/>
      </w:r>
      <w:r>
        <w:rPr>
          <w:rFonts w:ascii="Times New Roman" w:hAnsi="Times New Roman" w:cs="Times New Roman"/>
          <w:b/>
          <w:sz w:val="24"/>
          <w:szCs w:val="28"/>
        </w:rPr>
        <w:t>ETHNUS</w:t>
      </w:r>
    </w:p>
    <w:p w:rsidR="00A965C2" w:rsidRDefault="00A965C2" w:rsidP="00A965C2">
      <w:pPr>
        <w:spacing w:line="480" w:lineRule="auto"/>
        <w:ind w:left="-540"/>
        <w:jc w:val="center"/>
        <w:rPr>
          <w:rFonts w:ascii="Times New Roman" w:hAnsi="Times New Roman" w:cs="Times New Roman"/>
          <w:b/>
          <w:sz w:val="24"/>
          <w:szCs w:val="28"/>
        </w:rPr>
      </w:pPr>
    </w:p>
    <w:p w:rsidR="00A965C2" w:rsidRDefault="00A965C2" w:rsidP="00A965C2">
      <w:pPr>
        <w:spacing w:line="480" w:lineRule="auto"/>
        <w:ind w:left="-540"/>
        <w:jc w:val="center"/>
        <w:rPr>
          <w:rFonts w:ascii="Times New Roman" w:hAnsi="Times New Roman" w:cs="Times New Roman"/>
          <w:b/>
          <w:sz w:val="24"/>
          <w:szCs w:val="28"/>
        </w:rPr>
      </w:pPr>
      <w:r>
        <w:rPr>
          <w:rFonts w:ascii="Times New Roman" w:hAnsi="Times New Roman" w:cs="Times New Roman"/>
          <w:b/>
          <w:sz w:val="24"/>
          <w:szCs w:val="28"/>
        </w:rPr>
        <w:t>UNIVERSITY</w:t>
      </w:r>
    </w:p>
    <w:p w:rsidR="00A965C2" w:rsidRPr="00F0368D" w:rsidRDefault="00A965C2" w:rsidP="00A965C2">
      <w:pPr>
        <w:spacing w:line="480" w:lineRule="auto"/>
        <w:ind w:left="720" w:firstLine="720"/>
        <w:jc w:val="both"/>
        <w:rPr>
          <w:rFonts w:ascii="Times New Roman" w:hAnsi="Times New Roman" w:cs="Times New Roman"/>
          <w:b/>
          <w:sz w:val="24"/>
          <w:szCs w:val="28"/>
        </w:rPr>
      </w:pPr>
      <w:r w:rsidRPr="00113CFA">
        <w:rPr>
          <w:rFonts w:ascii="Times New Roman" w:hAnsi="Times New Roman" w:cs="Times New Roman"/>
          <w:b/>
          <w:noProof/>
          <w:sz w:val="32"/>
          <w:szCs w:val="32"/>
          <w:lang w:bidi="ta-IN"/>
        </w:rPr>
        <w:drawing>
          <wp:anchor distT="0" distB="0" distL="114300" distR="114300" simplePos="0" relativeHeight="251659264" behindDoc="0" locked="0" layoutInCell="1" allowOverlap="1" wp14:anchorId="5C4BFDC0" wp14:editId="6A52A237">
            <wp:simplePos x="0" y="0"/>
            <wp:positionH relativeFrom="margin">
              <wp:posOffset>1273810</wp:posOffset>
            </wp:positionH>
            <wp:positionV relativeFrom="paragraph">
              <wp:posOffset>11430</wp:posOffset>
            </wp:positionV>
            <wp:extent cx="3114675" cy="1123950"/>
            <wp:effectExtent l="0" t="0" r="9525" b="0"/>
            <wp:wrapSquare wrapText="bothSides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965C2" w:rsidRDefault="00A965C2" w:rsidP="00A965C2">
      <w:pPr>
        <w:pStyle w:val="Default"/>
        <w:spacing w:line="360" w:lineRule="auto"/>
        <w:ind w:left="450"/>
        <w:jc w:val="center"/>
        <w:rPr>
          <w:b/>
          <w:color w:val="auto"/>
          <w:szCs w:val="28"/>
        </w:rPr>
      </w:pPr>
    </w:p>
    <w:p w:rsidR="00A965C2" w:rsidRDefault="00A965C2" w:rsidP="005E4640">
      <w:pPr>
        <w:jc w:val="center"/>
        <w:rPr>
          <w:b/>
          <w:bCs/>
        </w:rPr>
      </w:pPr>
    </w:p>
    <w:p w:rsidR="00A965C2" w:rsidRDefault="00A965C2" w:rsidP="00A965C2">
      <w:pPr>
        <w:tabs>
          <w:tab w:val="left" w:pos="2051"/>
        </w:tabs>
        <w:rPr>
          <w:b/>
          <w:bCs/>
        </w:rPr>
      </w:pPr>
      <w:r>
        <w:rPr>
          <w:b/>
          <w:bCs/>
        </w:rPr>
        <w:tab/>
      </w:r>
    </w:p>
    <w:p w:rsidR="00A965C2" w:rsidRDefault="00A965C2" w:rsidP="005E4640">
      <w:pPr>
        <w:jc w:val="center"/>
        <w:rPr>
          <w:b/>
          <w:bCs/>
        </w:rPr>
      </w:pPr>
    </w:p>
    <w:p w:rsidR="00A965C2" w:rsidRDefault="00A965C2" w:rsidP="005E4640">
      <w:pPr>
        <w:jc w:val="center"/>
        <w:rPr>
          <w:b/>
          <w:bCs/>
        </w:rPr>
      </w:pPr>
    </w:p>
    <w:p w:rsidR="00737F30" w:rsidRPr="00A965C2" w:rsidRDefault="00737F30" w:rsidP="00A965C2">
      <w:pPr>
        <w:pStyle w:val="ListParagraph"/>
        <w:numPr>
          <w:ilvl w:val="0"/>
          <w:numId w:val="1"/>
        </w:numPr>
        <w:jc w:val="center"/>
        <w:rPr>
          <w:b/>
          <w:bCs/>
        </w:rPr>
      </w:pPr>
      <w:r w:rsidRPr="00A965C2">
        <w:rPr>
          <w:b/>
          <w:bCs/>
        </w:rPr>
        <w:t>Demo class- AWS</w:t>
      </w:r>
    </w:p>
    <w:p w:rsidR="00737F30" w:rsidRDefault="00737F30" w:rsidP="005E4640">
      <w:pPr>
        <w:jc w:val="center"/>
        <w:rPr>
          <w:b/>
          <w:bCs/>
        </w:rPr>
      </w:pPr>
      <w:r>
        <w:rPr>
          <w:noProof/>
          <w:lang w:bidi="ta-IN"/>
        </w:rPr>
        <w:drawing>
          <wp:inline distT="0" distB="0" distL="0" distR="0" wp14:anchorId="4CABAED3" wp14:editId="1AB0E1C8">
            <wp:extent cx="6366294" cy="2242868"/>
            <wp:effectExtent l="0" t="0" r="0" b="508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66294" cy="2242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7F30" w:rsidRDefault="00737F30" w:rsidP="005E4640">
      <w:pPr>
        <w:jc w:val="center"/>
        <w:rPr>
          <w:b/>
          <w:bCs/>
        </w:rPr>
      </w:pPr>
      <w:r>
        <w:rPr>
          <w:noProof/>
          <w:lang w:bidi="ta-IN"/>
        </w:rPr>
        <w:lastRenderedPageBreak/>
        <w:drawing>
          <wp:inline distT="0" distB="0" distL="0" distR="0" wp14:anchorId="51C4319D" wp14:editId="77964B60">
            <wp:extent cx="5943600" cy="2548255"/>
            <wp:effectExtent l="0" t="0" r="0" b="444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7F30" w:rsidRDefault="00737F30" w:rsidP="005E4640">
      <w:pPr>
        <w:jc w:val="center"/>
        <w:rPr>
          <w:b/>
          <w:bCs/>
        </w:rPr>
      </w:pPr>
      <w:r>
        <w:rPr>
          <w:noProof/>
          <w:lang w:bidi="ta-IN"/>
        </w:rPr>
        <w:drawing>
          <wp:inline distT="0" distB="0" distL="0" distR="0" wp14:anchorId="56097177" wp14:editId="561AC7EF">
            <wp:extent cx="5943600" cy="2797175"/>
            <wp:effectExtent l="0" t="0" r="0" b="31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7F30" w:rsidRDefault="00737F30" w:rsidP="005E4640">
      <w:pPr>
        <w:jc w:val="center"/>
        <w:rPr>
          <w:b/>
          <w:bCs/>
        </w:rPr>
      </w:pPr>
      <w:r>
        <w:rPr>
          <w:noProof/>
          <w:lang w:bidi="ta-IN"/>
        </w:rPr>
        <w:lastRenderedPageBreak/>
        <w:drawing>
          <wp:inline distT="0" distB="0" distL="0" distR="0" wp14:anchorId="772A6697" wp14:editId="3895A32A">
            <wp:extent cx="5943600" cy="280225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7F30" w:rsidRDefault="00737F30" w:rsidP="005E4640">
      <w:pPr>
        <w:jc w:val="center"/>
        <w:rPr>
          <w:b/>
          <w:bCs/>
        </w:rPr>
      </w:pPr>
      <w:r>
        <w:rPr>
          <w:noProof/>
          <w:lang w:bidi="ta-IN"/>
        </w:rPr>
        <w:drawing>
          <wp:inline distT="0" distB="0" distL="0" distR="0" wp14:anchorId="4CA7F883" wp14:editId="2AC9602A">
            <wp:extent cx="5943600" cy="2812415"/>
            <wp:effectExtent l="0" t="0" r="0" b="698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5181" w:rsidRPr="00A965C2" w:rsidRDefault="005E4640" w:rsidP="00A965C2">
      <w:pPr>
        <w:pStyle w:val="ListParagraph"/>
        <w:numPr>
          <w:ilvl w:val="0"/>
          <w:numId w:val="1"/>
        </w:numPr>
        <w:jc w:val="center"/>
        <w:rPr>
          <w:b/>
          <w:bCs/>
        </w:rPr>
      </w:pPr>
      <w:r w:rsidRPr="00A965C2">
        <w:rPr>
          <w:b/>
          <w:bCs/>
        </w:rPr>
        <w:t xml:space="preserve">Master class </w:t>
      </w:r>
      <w:r w:rsidR="00465181" w:rsidRPr="00A965C2">
        <w:rPr>
          <w:b/>
          <w:bCs/>
        </w:rPr>
        <w:t>Day -1</w:t>
      </w:r>
      <w:r w:rsidRPr="00A965C2">
        <w:rPr>
          <w:b/>
          <w:bCs/>
        </w:rPr>
        <w:t xml:space="preserve"> EC2</w:t>
      </w:r>
      <w:r w:rsidR="00EF7509" w:rsidRPr="00A965C2">
        <w:rPr>
          <w:b/>
          <w:bCs/>
        </w:rPr>
        <w:t xml:space="preserve"> </w:t>
      </w:r>
    </w:p>
    <w:p w:rsidR="0020309E" w:rsidRDefault="00B24E82">
      <w:r>
        <w:rPr>
          <w:noProof/>
          <w:lang w:bidi="ta-IN"/>
        </w:rPr>
        <w:lastRenderedPageBreak/>
        <w:drawing>
          <wp:inline distT="0" distB="0" distL="0" distR="0" wp14:anchorId="49B40640" wp14:editId="0A9B4650">
            <wp:extent cx="5943600" cy="24663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4E82" w:rsidRDefault="00B24E82">
      <w:r>
        <w:t>Step: 1</w:t>
      </w:r>
      <w:r w:rsidR="00EF7509">
        <w:t>- Select the operating System</w:t>
      </w:r>
      <w:r w:rsidR="00251B49">
        <w:t>.</w:t>
      </w:r>
    </w:p>
    <w:p w:rsidR="00B24E82" w:rsidRDefault="00B24E82">
      <w:r>
        <w:rPr>
          <w:noProof/>
          <w:lang w:bidi="ta-IN"/>
        </w:rPr>
        <w:drawing>
          <wp:inline distT="0" distB="0" distL="0" distR="0" wp14:anchorId="2B5C82FE" wp14:editId="5C5372F8">
            <wp:extent cx="5943600" cy="22180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4E82" w:rsidRDefault="00B24E82">
      <w:r>
        <w:t xml:space="preserve">Step: </w:t>
      </w:r>
      <w:proofErr w:type="gramStart"/>
      <w:r>
        <w:t>2</w:t>
      </w:r>
      <w:r w:rsidR="00EF7509">
        <w:t xml:space="preserve"> Select t2 </w:t>
      </w:r>
      <w:r w:rsidR="00251B49">
        <w:t>micro</w:t>
      </w:r>
      <w:proofErr w:type="gramEnd"/>
      <w:r w:rsidR="00251B49">
        <w:t>.</w:t>
      </w:r>
    </w:p>
    <w:p w:rsidR="00B24E82" w:rsidRDefault="00B24E82">
      <w:r>
        <w:rPr>
          <w:noProof/>
          <w:lang w:bidi="ta-IN"/>
        </w:rPr>
        <w:drawing>
          <wp:inline distT="0" distB="0" distL="0" distR="0" wp14:anchorId="60B6E00F" wp14:editId="40FD9505">
            <wp:extent cx="5943600" cy="21234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4E82" w:rsidRDefault="00B24E82">
      <w:r>
        <w:t>Step: 3</w:t>
      </w:r>
    </w:p>
    <w:p w:rsidR="00B24E82" w:rsidRDefault="00B24E82">
      <w:r>
        <w:rPr>
          <w:noProof/>
          <w:lang w:bidi="ta-IN"/>
        </w:rPr>
        <w:lastRenderedPageBreak/>
        <w:drawing>
          <wp:inline distT="0" distB="0" distL="0" distR="0" wp14:anchorId="26D8BA9F" wp14:editId="2F113A98">
            <wp:extent cx="5943600" cy="19119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4E82" w:rsidRDefault="00B24E82">
      <w:r>
        <w:t>Step: 4</w:t>
      </w:r>
      <w:r w:rsidR="00EF7509">
        <w:t xml:space="preserve"> Add 8 GB storage</w:t>
      </w:r>
      <w:r w:rsidR="00251B49">
        <w:t>.</w:t>
      </w:r>
    </w:p>
    <w:p w:rsidR="00B24E82" w:rsidRDefault="00B24E82">
      <w:r>
        <w:rPr>
          <w:noProof/>
          <w:lang w:bidi="ta-IN"/>
        </w:rPr>
        <w:drawing>
          <wp:inline distT="0" distB="0" distL="0" distR="0" wp14:anchorId="456008E4" wp14:editId="4B9F1CFE">
            <wp:extent cx="5943600" cy="228028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0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4E82" w:rsidRDefault="00B24E82">
      <w:r>
        <w:t>Step: 5</w:t>
      </w:r>
    </w:p>
    <w:p w:rsidR="00B24E82" w:rsidRDefault="00B24E82">
      <w:r>
        <w:rPr>
          <w:noProof/>
          <w:lang w:bidi="ta-IN"/>
        </w:rPr>
        <w:drawing>
          <wp:inline distT="0" distB="0" distL="0" distR="0" wp14:anchorId="19D44870" wp14:editId="0E3F2E59">
            <wp:extent cx="5943600" cy="24269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4E82" w:rsidRDefault="00B24E82">
      <w:r>
        <w:t>Step: 6</w:t>
      </w:r>
      <w:r w:rsidR="00EF7509">
        <w:t xml:space="preserve"> </w:t>
      </w:r>
      <w:r w:rsidR="00737F30">
        <w:t>Security group</w:t>
      </w:r>
      <w:r w:rsidR="00251B49">
        <w:t>.</w:t>
      </w:r>
    </w:p>
    <w:p w:rsidR="00B24E82" w:rsidRDefault="00B24E82">
      <w:r>
        <w:rPr>
          <w:noProof/>
          <w:lang w:bidi="ta-IN"/>
        </w:rPr>
        <w:lastRenderedPageBreak/>
        <w:drawing>
          <wp:inline distT="0" distB="0" distL="0" distR="0" wp14:anchorId="3D9B0217" wp14:editId="352F20E4">
            <wp:extent cx="5943600" cy="2393315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4E82" w:rsidRDefault="00B24E82">
      <w:r>
        <w:t>Step: 7</w:t>
      </w:r>
      <w:r w:rsidR="00EF7509">
        <w:t xml:space="preserve"> Launch the instance</w:t>
      </w:r>
      <w:r w:rsidR="00251B49">
        <w:t>.</w:t>
      </w:r>
    </w:p>
    <w:p w:rsidR="00B24E82" w:rsidRDefault="00B24E82">
      <w:r>
        <w:rPr>
          <w:noProof/>
          <w:lang w:bidi="ta-IN"/>
        </w:rPr>
        <w:drawing>
          <wp:inline distT="0" distB="0" distL="0" distR="0" wp14:anchorId="7DE93E2E" wp14:editId="65315613">
            <wp:extent cx="5943600" cy="235394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4E82" w:rsidRDefault="00B24E82">
      <w:r>
        <w:t>Step: 8</w:t>
      </w:r>
      <w:r w:rsidR="00EF7509">
        <w:t xml:space="preserve"> </w:t>
      </w:r>
      <w:proofErr w:type="gramStart"/>
      <w:r w:rsidR="00EF7509">
        <w:t>Enter</w:t>
      </w:r>
      <w:proofErr w:type="gramEnd"/>
      <w:r w:rsidR="00EF7509">
        <w:t xml:space="preserve"> the key pair name and download it. It will in .</w:t>
      </w:r>
      <w:proofErr w:type="spellStart"/>
      <w:r w:rsidR="00EF7509">
        <w:t>pem</w:t>
      </w:r>
      <w:proofErr w:type="spellEnd"/>
      <w:r w:rsidR="00EF7509">
        <w:t xml:space="preserve"> format.</w:t>
      </w:r>
    </w:p>
    <w:p w:rsidR="00B24E82" w:rsidRDefault="00B24E82">
      <w:r>
        <w:rPr>
          <w:noProof/>
          <w:lang w:bidi="ta-IN"/>
        </w:rPr>
        <w:drawing>
          <wp:inline distT="0" distB="0" distL="0" distR="0" wp14:anchorId="427D3136" wp14:editId="3CD04D7F">
            <wp:extent cx="5940807" cy="2510287"/>
            <wp:effectExtent l="0" t="0" r="3175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0807" cy="2510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4E82" w:rsidRDefault="00B24E82">
      <w:r>
        <w:lastRenderedPageBreak/>
        <w:t>Step: 9</w:t>
      </w:r>
      <w:r w:rsidR="00EF7509">
        <w:t xml:space="preserve"> Instance created</w:t>
      </w:r>
      <w:r w:rsidR="00251B49">
        <w:t>.</w:t>
      </w:r>
    </w:p>
    <w:p w:rsidR="00B24E82" w:rsidRDefault="00B24E82">
      <w:r>
        <w:rPr>
          <w:noProof/>
          <w:lang w:bidi="ta-IN"/>
        </w:rPr>
        <w:drawing>
          <wp:inline distT="0" distB="0" distL="0" distR="0" wp14:anchorId="2D7C47F6" wp14:editId="1876CED5">
            <wp:extent cx="5943600" cy="2379980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9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4E82" w:rsidRDefault="00B24E82">
      <w:r>
        <w:t>Step: 10</w:t>
      </w:r>
      <w:r w:rsidR="00251B49">
        <w:t xml:space="preserve"> </w:t>
      </w:r>
      <w:proofErr w:type="gramStart"/>
      <w:r w:rsidR="00251B49">
        <w:t>In</w:t>
      </w:r>
      <w:proofErr w:type="gramEnd"/>
      <w:r w:rsidR="00251B49">
        <w:t xml:space="preserve"> command</w:t>
      </w:r>
      <w:r w:rsidR="00EF7509">
        <w:t xml:space="preserve"> pro</w:t>
      </w:r>
      <w:r w:rsidR="00251B49">
        <w:t>mpt convert the .</w:t>
      </w:r>
      <w:proofErr w:type="spellStart"/>
      <w:r w:rsidR="00251B49">
        <w:t>pem</w:t>
      </w:r>
      <w:proofErr w:type="spellEnd"/>
      <w:r w:rsidR="00251B49">
        <w:t xml:space="preserve"> file format to .</w:t>
      </w:r>
      <w:proofErr w:type="spellStart"/>
      <w:r w:rsidR="00251B49">
        <w:t>ppk</w:t>
      </w:r>
      <w:proofErr w:type="spellEnd"/>
      <w:r w:rsidR="00251B49">
        <w:t xml:space="preserve"> format. Since </w:t>
      </w:r>
      <w:proofErr w:type="spellStart"/>
      <w:r w:rsidR="00251B49">
        <w:t>puTTY</w:t>
      </w:r>
      <w:proofErr w:type="spellEnd"/>
      <w:r w:rsidR="00251B49">
        <w:t xml:space="preserve"> accept only .</w:t>
      </w:r>
      <w:proofErr w:type="spellStart"/>
      <w:r w:rsidR="00251B49">
        <w:t>ppk</w:t>
      </w:r>
      <w:proofErr w:type="spellEnd"/>
      <w:r w:rsidR="00251B49">
        <w:t xml:space="preserve"> </w:t>
      </w:r>
    </w:p>
    <w:p w:rsidR="00B24E82" w:rsidRDefault="00B24E82">
      <w:r>
        <w:rPr>
          <w:noProof/>
          <w:lang w:bidi="ta-IN"/>
        </w:rPr>
        <w:drawing>
          <wp:inline distT="0" distB="0" distL="0" distR="0" wp14:anchorId="17B079A3" wp14:editId="7DDBEE09">
            <wp:extent cx="5945422" cy="1916264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5"/>
                    <a:srcRect b="24214"/>
                    <a:stretch/>
                  </pic:blipFill>
                  <pic:spPr bwMode="auto">
                    <a:xfrm>
                      <a:off x="0" y="0"/>
                      <a:ext cx="5943600" cy="19156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65181" w:rsidRDefault="00465181">
      <w:r>
        <w:t>Step: 11</w:t>
      </w:r>
      <w:r w:rsidR="00251B49">
        <w:t xml:space="preserve"> Paste the IP address and SSH – 22 Port.</w:t>
      </w:r>
    </w:p>
    <w:p w:rsidR="00465181" w:rsidRDefault="00465181">
      <w:r>
        <w:rPr>
          <w:noProof/>
          <w:lang w:bidi="ta-IN"/>
        </w:rPr>
        <w:drawing>
          <wp:inline distT="0" distB="0" distL="0" distR="0" wp14:anchorId="099B1ED2" wp14:editId="1EFA0302">
            <wp:extent cx="4166483" cy="2409245"/>
            <wp:effectExtent l="0" t="0" r="571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65504" cy="2408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5181" w:rsidRDefault="00465181">
      <w:r>
        <w:lastRenderedPageBreak/>
        <w:t>Step: 12</w:t>
      </w:r>
      <w:r w:rsidR="00251B49">
        <w:t xml:space="preserve"> Paste the converted private key file.</w:t>
      </w:r>
    </w:p>
    <w:p w:rsidR="00465181" w:rsidRDefault="00465181">
      <w:r>
        <w:rPr>
          <w:noProof/>
          <w:lang w:bidi="ta-IN"/>
        </w:rPr>
        <w:drawing>
          <wp:inline distT="0" distB="0" distL="0" distR="0" wp14:anchorId="6543E28B" wp14:editId="3697E2A9">
            <wp:extent cx="4331568" cy="2488759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2490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5181" w:rsidRDefault="00465181">
      <w:r>
        <w:t>Step: 13</w:t>
      </w:r>
      <w:r w:rsidR="00251B49">
        <w:t xml:space="preserve"> </w:t>
      </w:r>
      <w:proofErr w:type="spellStart"/>
      <w:r w:rsidR="00251B49">
        <w:t>puTTY</w:t>
      </w:r>
      <w:proofErr w:type="spellEnd"/>
      <w:r w:rsidR="00251B49">
        <w:t xml:space="preserve"> command prompt.</w:t>
      </w:r>
    </w:p>
    <w:p w:rsidR="00465181" w:rsidRDefault="00465181">
      <w:r>
        <w:rPr>
          <w:noProof/>
          <w:lang w:bidi="ta-IN"/>
        </w:rPr>
        <w:drawing>
          <wp:inline distT="0" distB="0" distL="0" distR="0" wp14:anchorId="6DA9F2D4" wp14:editId="324F2B7F">
            <wp:extent cx="4667416" cy="196397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664296" cy="1962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5181" w:rsidRDefault="00465181">
      <w:r>
        <w:t>Step: 14</w:t>
      </w:r>
      <w:r w:rsidR="00251B49">
        <w:t xml:space="preserve"> Login using ec2-user name.</w:t>
      </w:r>
    </w:p>
    <w:p w:rsidR="00465181" w:rsidRDefault="00465181">
      <w:r>
        <w:rPr>
          <w:noProof/>
          <w:lang w:bidi="ta-IN"/>
        </w:rPr>
        <w:drawing>
          <wp:inline distT="0" distB="0" distL="0" distR="0" wp14:anchorId="78B667ED" wp14:editId="7986AF3C">
            <wp:extent cx="4715123" cy="1860605"/>
            <wp:effectExtent l="0" t="0" r="9525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712545" cy="1859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5181" w:rsidRDefault="00465181">
      <w:r>
        <w:t>Step: 15</w:t>
      </w:r>
      <w:r w:rsidR="00251B49">
        <w:t xml:space="preserve"> enter </w:t>
      </w:r>
      <w:proofErr w:type="spellStart"/>
      <w:r w:rsidR="00251B49">
        <w:t>sudo</w:t>
      </w:r>
      <w:proofErr w:type="spellEnd"/>
      <w:r w:rsidR="00251B49">
        <w:t xml:space="preserve"> yum install </w:t>
      </w:r>
      <w:proofErr w:type="spellStart"/>
      <w:r w:rsidR="00251B49">
        <w:t>httpd</w:t>
      </w:r>
      <w:proofErr w:type="spellEnd"/>
      <w:r w:rsidR="00251B49">
        <w:t xml:space="preserve"> command and press y.</w:t>
      </w:r>
    </w:p>
    <w:p w:rsidR="00465181" w:rsidRDefault="00465181">
      <w:r>
        <w:rPr>
          <w:noProof/>
          <w:lang w:bidi="ta-IN"/>
        </w:rPr>
        <w:lastRenderedPageBreak/>
        <w:drawing>
          <wp:inline distT="0" distB="0" distL="0" distR="0" wp14:anchorId="094CD709" wp14:editId="78B39E2E">
            <wp:extent cx="4842344" cy="2385391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847468" cy="238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5181" w:rsidRDefault="00465181">
      <w:r>
        <w:t>Step: 16</w:t>
      </w:r>
      <w:r w:rsidR="00251B49">
        <w:t xml:space="preserve"> </w:t>
      </w:r>
      <w:proofErr w:type="gramStart"/>
      <w:r w:rsidR="00251B49">
        <w:t>Enter</w:t>
      </w:r>
      <w:proofErr w:type="gramEnd"/>
      <w:r w:rsidR="00251B49">
        <w:t xml:space="preserve"> the commands </w:t>
      </w:r>
      <w:proofErr w:type="spellStart"/>
      <w:r w:rsidR="00251B49">
        <w:t>sudo</w:t>
      </w:r>
      <w:proofErr w:type="spellEnd"/>
      <w:r w:rsidR="00251B49">
        <w:t xml:space="preserve"> service </w:t>
      </w:r>
      <w:proofErr w:type="spellStart"/>
      <w:r w:rsidR="00251B49">
        <w:t>httpd</w:t>
      </w:r>
      <w:proofErr w:type="spellEnd"/>
      <w:r w:rsidR="00251B49">
        <w:t xml:space="preserve"> start and </w:t>
      </w:r>
      <w:proofErr w:type="spellStart"/>
      <w:r w:rsidR="00251B49">
        <w:t>sudo</w:t>
      </w:r>
      <w:proofErr w:type="spellEnd"/>
      <w:r w:rsidR="00251B49">
        <w:t xml:space="preserve"> service </w:t>
      </w:r>
      <w:proofErr w:type="spellStart"/>
      <w:r w:rsidR="00251B49">
        <w:t>httpd</w:t>
      </w:r>
      <w:proofErr w:type="spellEnd"/>
      <w:r w:rsidR="00251B49">
        <w:t xml:space="preserve"> status.</w:t>
      </w:r>
    </w:p>
    <w:p w:rsidR="00465181" w:rsidRDefault="00465181">
      <w:r>
        <w:rPr>
          <w:noProof/>
          <w:lang w:bidi="ta-IN"/>
        </w:rPr>
        <w:drawing>
          <wp:inline distT="0" distB="0" distL="0" distR="0" wp14:anchorId="17287D95" wp14:editId="7F0946D7">
            <wp:extent cx="4921857" cy="667909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938373" cy="67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5181" w:rsidRDefault="00465181">
      <w:r>
        <w:rPr>
          <w:noProof/>
          <w:lang w:bidi="ta-IN"/>
        </w:rPr>
        <w:drawing>
          <wp:inline distT="0" distB="0" distL="0" distR="0" wp14:anchorId="4556519D" wp14:editId="1AD4A721">
            <wp:extent cx="4921857" cy="1932167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920525" cy="1931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5181" w:rsidRDefault="00465181">
      <w:r>
        <w:t>Step: 17</w:t>
      </w:r>
      <w:r w:rsidR="00251B49">
        <w:t xml:space="preserve"> Then press i and type the sentence as your wish and press escape and </w:t>
      </w:r>
      <w:proofErr w:type="gramStart"/>
      <w:r w:rsidR="00251B49">
        <w:t>type :</w:t>
      </w:r>
      <w:proofErr w:type="spellStart"/>
      <w:r w:rsidR="00251B49">
        <w:t>wq</w:t>
      </w:r>
      <w:proofErr w:type="spellEnd"/>
      <w:proofErr w:type="gramEnd"/>
      <w:r w:rsidR="00251B49">
        <w:t xml:space="preserve"> and press enter.</w:t>
      </w:r>
    </w:p>
    <w:p w:rsidR="00465181" w:rsidRDefault="00465181">
      <w:r>
        <w:rPr>
          <w:noProof/>
          <w:lang w:bidi="ta-IN"/>
        </w:rPr>
        <w:drawing>
          <wp:inline distT="0" distB="0" distL="0" distR="0" wp14:anchorId="4CD30E64" wp14:editId="2B7B99BC">
            <wp:extent cx="4969565" cy="2091193"/>
            <wp:effectExtent l="0" t="0" r="254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969565" cy="2091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5181" w:rsidRDefault="00465181">
      <w:r>
        <w:lastRenderedPageBreak/>
        <w:t>Step: 18</w:t>
      </w:r>
      <w:r w:rsidR="00251B49">
        <w:t xml:space="preserve"> Edit the inbound and add http and source as anywhere.</w:t>
      </w:r>
    </w:p>
    <w:p w:rsidR="00465181" w:rsidRDefault="00465181">
      <w:r>
        <w:rPr>
          <w:noProof/>
          <w:lang w:bidi="ta-IN"/>
        </w:rPr>
        <w:drawing>
          <wp:inline distT="0" distB="0" distL="0" distR="0" wp14:anchorId="4ECC69CA" wp14:editId="00FDDDA1">
            <wp:extent cx="5943600" cy="240728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5181" w:rsidRDefault="00465181">
      <w:r>
        <w:t>Step: 19</w:t>
      </w:r>
      <w:r w:rsidR="00251B49">
        <w:t xml:space="preserve"> Then the instance can be accessed.</w:t>
      </w:r>
    </w:p>
    <w:p w:rsidR="00465181" w:rsidRDefault="00465181">
      <w:r>
        <w:rPr>
          <w:noProof/>
          <w:lang w:bidi="ta-IN"/>
        </w:rPr>
        <w:drawing>
          <wp:inline distT="0" distB="0" distL="0" distR="0" wp14:anchorId="6229566C" wp14:editId="098A8009">
            <wp:extent cx="5943600" cy="236918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4640" w:rsidRDefault="005E4640">
      <w:r>
        <w:t>Step: 20</w:t>
      </w:r>
      <w:r w:rsidR="00251B49">
        <w:t xml:space="preserve"> </w:t>
      </w:r>
      <w:proofErr w:type="gramStart"/>
      <w:r w:rsidR="00251B49">
        <w:t>This</w:t>
      </w:r>
      <w:proofErr w:type="gramEnd"/>
      <w:r w:rsidR="00251B49">
        <w:t xml:space="preserve"> is the webpage.</w:t>
      </w:r>
    </w:p>
    <w:p w:rsidR="005E4640" w:rsidRDefault="005E4640">
      <w:r>
        <w:rPr>
          <w:noProof/>
          <w:lang w:bidi="ta-IN"/>
        </w:rPr>
        <w:drawing>
          <wp:inline distT="0" distB="0" distL="0" distR="0" wp14:anchorId="010B1FAE" wp14:editId="60766B2C">
            <wp:extent cx="5940359" cy="2170706"/>
            <wp:effectExtent l="0" t="0" r="3810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36"/>
                    <a:srcRect b="10238"/>
                    <a:stretch/>
                  </pic:blipFill>
                  <pic:spPr bwMode="auto">
                    <a:xfrm>
                      <a:off x="0" y="0"/>
                      <a:ext cx="5940359" cy="21707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F7509" w:rsidRPr="00A965C2" w:rsidRDefault="00EF7509" w:rsidP="00A965C2">
      <w:pPr>
        <w:pStyle w:val="ListParagraph"/>
        <w:numPr>
          <w:ilvl w:val="0"/>
          <w:numId w:val="1"/>
        </w:numPr>
        <w:jc w:val="center"/>
        <w:rPr>
          <w:b/>
          <w:bCs/>
        </w:rPr>
      </w:pPr>
      <w:r w:rsidRPr="00A965C2">
        <w:rPr>
          <w:b/>
          <w:bCs/>
        </w:rPr>
        <w:lastRenderedPageBreak/>
        <w:t>Day2-S3</w:t>
      </w:r>
    </w:p>
    <w:p w:rsidR="00EF7509" w:rsidRDefault="00EF7509" w:rsidP="00EF7509">
      <w:r>
        <w:t>Step: 1</w:t>
      </w:r>
      <w:r w:rsidR="00251B49">
        <w:t xml:space="preserve"> Enter into S3 service and create the bucket.</w:t>
      </w:r>
    </w:p>
    <w:p w:rsidR="00EF7509" w:rsidRDefault="00EF7509" w:rsidP="00EF7509">
      <w:r>
        <w:rPr>
          <w:noProof/>
          <w:lang w:bidi="ta-IN"/>
        </w:rPr>
        <w:drawing>
          <wp:inline distT="0" distB="0" distL="0" distR="0" wp14:anchorId="66056AD8" wp14:editId="62DC1D66">
            <wp:extent cx="5936110" cy="2409245"/>
            <wp:effectExtent l="0" t="0" r="762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7509" w:rsidRDefault="00EF7509" w:rsidP="00EF7509">
      <w:r>
        <w:t>Step: 2</w:t>
      </w:r>
      <w:r w:rsidR="00251B49">
        <w:t xml:space="preserve"> </w:t>
      </w:r>
      <w:proofErr w:type="gramStart"/>
      <w:r w:rsidR="00251B49">
        <w:t>Then</w:t>
      </w:r>
      <w:proofErr w:type="gramEnd"/>
      <w:r w:rsidR="00251B49">
        <w:t xml:space="preserve"> in the bucket upload the file in html format and set permission</w:t>
      </w:r>
    </w:p>
    <w:p w:rsidR="00251B49" w:rsidRDefault="00251B49" w:rsidP="00EF7509">
      <w:pPr>
        <w:sectPr w:rsidR="00251B49" w:rsidSect="00A965C2">
          <w:pgSz w:w="12240" w:h="15840"/>
          <w:pgMar w:top="1440" w:right="1440" w:bottom="1440" w:left="1440" w:header="720" w:footer="720" w:gutter="0"/>
          <w:pgBorders w:offsetFrom="page">
            <w:top w:val="single" w:sz="12" w:space="24" w:color="auto"/>
            <w:left w:val="single" w:sz="12" w:space="24" w:color="auto"/>
            <w:bottom w:val="single" w:sz="12" w:space="24" w:color="auto"/>
            <w:right w:val="single" w:sz="12" w:space="24" w:color="auto"/>
          </w:pgBorders>
          <w:cols w:space="720"/>
          <w:docGrid w:linePitch="360"/>
        </w:sectPr>
      </w:pPr>
    </w:p>
    <w:p w:rsidR="00EF7509" w:rsidRDefault="00EF7509" w:rsidP="00EF7509">
      <w:r>
        <w:rPr>
          <w:noProof/>
          <w:lang w:bidi="ta-IN"/>
        </w:rPr>
        <w:lastRenderedPageBreak/>
        <w:drawing>
          <wp:inline distT="0" distB="0" distL="0" distR="0" wp14:anchorId="74E36D56" wp14:editId="53E6660A">
            <wp:extent cx="5263763" cy="2115047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66207" cy="2116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1B49" w:rsidRDefault="00251B49" w:rsidP="00EF7509">
      <w:pPr>
        <w:sectPr w:rsidR="00251B49" w:rsidSect="00A965C2">
          <w:type w:val="continuous"/>
          <w:pgSz w:w="12240" w:h="15840"/>
          <w:pgMar w:top="1440" w:right="1440" w:bottom="1440" w:left="1440" w:header="720" w:footer="720" w:gutter="0"/>
          <w:pgBorders w:offsetFrom="page">
            <w:top w:val="single" w:sz="12" w:space="24" w:color="auto"/>
            <w:left w:val="single" w:sz="12" w:space="24" w:color="auto"/>
            <w:bottom w:val="single" w:sz="12" w:space="24" w:color="auto"/>
            <w:right w:val="single" w:sz="12" w:space="24" w:color="auto"/>
          </w:pgBorders>
          <w:cols w:space="720"/>
          <w:docGrid w:linePitch="360"/>
        </w:sectPr>
      </w:pPr>
      <w:r>
        <w:rPr>
          <w:noProof/>
          <w:lang w:bidi="ta-IN"/>
        </w:rPr>
        <w:drawing>
          <wp:inline distT="0" distB="0" distL="0" distR="0" wp14:anchorId="48E579C1" wp14:editId="267CBF13">
            <wp:extent cx="5311471" cy="2321781"/>
            <wp:effectExtent l="0" t="0" r="3810" b="25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307921" cy="2320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1B49" w:rsidRDefault="00251B49" w:rsidP="00EF7509">
      <w:pPr>
        <w:sectPr w:rsidR="00251B49" w:rsidSect="00A965C2">
          <w:type w:val="continuous"/>
          <w:pgSz w:w="12240" w:h="15840"/>
          <w:pgMar w:top="1440" w:right="1440" w:bottom="1440" w:left="1440" w:header="720" w:footer="720" w:gutter="0"/>
          <w:pgBorders w:offsetFrom="page">
            <w:top w:val="single" w:sz="12" w:space="24" w:color="auto"/>
            <w:left w:val="single" w:sz="12" w:space="24" w:color="auto"/>
            <w:bottom w:val="single" w:sz="12" w:space="24" w:color="auto"/>
            <w:right w:val="single" w:sz="12" w:space="24" w:color="auto"/>
          </w:pgBorders>
          <w:cols w:space="720"/>
          <w:docGrid w:linePitch="360"/>
        </w:sectPr>
      </w:pPr>
    </w:p>
    <w:p w:rsidR="00EF7509" w:rsidRDefault="00EF7509" w:rsidP="00EF7509">
      <w:r>
        <w:rPr>
          <w:noProof/>
          <w:lang w:bidi="ta-IN"/>
        </w:rPr>
        <w:lastRenderedPageBreak/>
        <w:drawing>
          <wp:inline distT="0" distB="0" distL="0" distR="0" wp14:anchorId="5BDF638E" wp14:editId="23FB38A5">
            <wp:extent cx="5947576" cy="1971923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7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7509" w:rsidRDefault="00EF7509" w:rsidP="00EF7509"/>
    <w:p w:rsidR="00EF7509" w:rsidRDefault="00EF7509" w:rsidP="00EF7509">
      <w:r>
        <w:rPr>
          <w:noProof/>
          <w:lang w:bidi="ta-IN"/>
        </w:rPr>
        <w:drawing>
          <wp:inline distT="0" distB="0" distL="0" distR="0" wp14:anchorId="77B8E7A8" wp14:editId="0B9C1072">
            <wp:extent cx="5941510" cy="1804946"/>
            <wp:effectExtent l="0" t="0" r="2540" b="508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7509" w:rsidRDefault="00EF7509" w:rsidP="00EF7509">
      <w:r>
        <w:t>Step: 3</w:t>
      </w:r>
      <w:r w:rsidR="00251B49">
        <w:t xml:space="preserve"> </w:t>
      </w:r>
      <w:proofErr w:type="gramStart"/>
      <w:r w:rsidR="00251B49">
        <w:t>In</w:t>
      </w:r>
      <w:proofErr w:type="gramEnd"/>
      <w:r w:rsidR="00251B49">
        <w:t xml:space="preserve"> property tab select static website hosting and enter the document name and save it.</w:t>
      </w:r>
    </w:p>
    <w:p w:rsidR="00EF7509" w:rsidRDefault="00EF7509" w:rsidP="00EF7509">
      <w:r>
        <w:rPr>
          <w:noProof/>
          <w:lang w:bidi="ta-IN"/>
        </w:rPr>
        <w:drawing>
          <wp:inline distT="0" distB="0" distL="0" distR="0" wp14:anchorId="7D2F94FD" wp14:editId="2573BB3A">
            <wp:extent cx="5936457" cy="2130950"/>
            <wp:effectExtent l="0" t="0" r="7620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3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7509" w:rsidRDefault="00EF7509" w:rsidP="00EF7509">
      <w:r>
        <w:t>Step: 4</w:t>
      </w:r>
      <w:r w:rsidR="00251B49">
        <w:t xml:space="preserve"> </w:t>
      </w:r>
      <w:proofErr w:type="gramStart"/>
      <w:r w:rsidR="00251B49">
        <w:t>In</w:t>
      </w:r>
      <w:proofErr w:type="gramEnd"/>
      <w:r w:rsidR="00251B49">
        <w:t xml:space="preserve"> permission tab off the block public access.</w:t>
      </w:r>
    </w:p>
    <w:p w:rsidR="00EF7509" w:rsidRDefault="00EF7509" w:rsidP="00EF7509">
      <w:r>
        <w:rPr>
          <w:noProof/>
          <w:lang w:bidi="ta-IN"/>
        </w:rPr>
        <w:lastRenderedPageBreak/>
        <w:drawing>
          <wp:inline distT="0" distB="0" distL="0" distR="0" wp14:anchorId="63E26993" wp14:editId="7FF90D81">
            <wp:extent cx="5943600" cy="1692275"/>
            <wp:effectExtent l="0" t="0" r="0" b="317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7509" w:rsidRDefault="00EF7509" w:rsidP="00EF7509">
      <w:r>
        <w:t>Step: 5</w:t>
      </w:r>
      <w:r w:rsidR="00251B49">
        <w:t xml:space="preserve"> </w:t>
      </w:r>
      <w:proofErr w:type="gramStart"/>
      <w:r w:rsidR="00251B49">
        <w:t>In</w:t>
      </w:r>
      <w:proofErr w:type="gramEnd"/>
      <w:r w:rsidR="00251B49">
        <w:t xml:space="preserve"> overview tab make the object as public.</w:t>
      </w:r>
    </w:p>
    <w:p w:rsidR="00EF7509" w:rsidRDefault="00EF7509" w:rsidP="00EF7509">
      <w:r>
        <w:rPr>
          <w:noProof/>
          <w:lang w:bidi="ta-IN"/>
        </w:rPr>
        <w:drawing>
          <wp:inline distT="0" distB="0" distL="0" distR="0" wp14:anchorId="10881DA7" wp14:editId="50E65906">
            <wp:extent cx="5943600" cy="25717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7509" w:rsidRDefault="00EF7509" w:rsidP="00EF7509"/>
    <w:p w:rsidR="00EF7509" w:rsidRDefault="00EF7509" w:rsidP="00EF7509">
      <w:r>
        <w:t>Step: 6</w:t>
      </w:r>
      <w:r w:rsidR="00251B49">
        <w:t xml:space="preserve"> </w:t>
      </w:r>
      <w:proofErr w:type="gramStart"/>
      <w:r w:rsidR="00251B49">
        <w:t>This</w:t>
      </w:r>
      <w:proofErr w:type="gramEnd"/>
      <w:r w:rsidR="00251B49">
        <w:t xml:space="preserve"> is the website with </w:t>
      </w:r>
      <w:proofErr w:type="spellStart"/>
      <w:r w:rsidR="00251B49">
        <w:t>url</w:t>
      </w:r>
      <w:proofErr w:type="spellEnd"/>
      <w:r w:rsidR="00251B49">
        <w:t>.</w:t>
      </w:r>
    </w:p>
    <w:p w:rsidR="00EF7509" w:rsidRDefault="00EF7509" w:rsidP="00EF7509">
      <w:r>
        <w:rPr>
          <w:noProof/>
          <w:lang w:bidi="ta-IN"/>
        </w:rPr>
        <w:drawing>
          <wp:inline distT="0" distB="0" distL="0" distR="0" wp14:anchorId="2FF20E5A" wp14:editId="741D5DFF">
            <wp:extent cx="5943600" cy="265112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7F30" w:rsidRPr="00A965C2" w:rsidRDefault="00073593" w:rsidP="00A965C2">
      <w:pPr>
        <w:pStyle w:val="ListParagraph"/>
        <w:numPr>
          <w:ilvl w:val="0"/>
          <w:numId w:val="1"/>
        </w:numPr>
        <w:jc w:val="center"/>
        <w:rPr>
          <w:b/>
          <w:bCs/>
        </w:rPr>
      </w:pPr>
      <w:r w:rsidRPr="00A965C2">
        <w:rPr>
          <w:b/>
          <w:bCs/>
        </w:rPr>
        <w:lastRenderedPageBreak/>
        <w:t xml:space="preserve">EC2 and S3 </w:t>
      </w:r>
      <w:r w:rsidR="00737F30" w:rsidRPr="00A965C2">
        <w:rPr>
          <w:b/>
          <w:bCs/>
        </w:rPr>
        <w:t>Linking</w:t>
      </w:r>
    </w:p>
    <w:p w:rsidR="0090786A" w:rsidRDefault="0090786A" w:rsidP="0090786A">
      <w:pPr>
        <w:rPr>
          <w:b/>
          <w:bCs/>
        </w:rPr>
      </w:pPr>
      <w:r>
        <w:rPr>
          <w:noProof/>
          <w:lang w:bidi="ta-IN"/>
        </w:rPr>
        <w:drawing>
          <wp:inline distT="0" distB="0" distL="0" distR="0" wp14:anchorId="25ABEE88" wp14:editId="4FEAAAA7">
            <wp:extent cx="5193102" cy="3303917"/>
            <wp:effectExtent l="0" t="0" r="762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193102" cy="3303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786A" w:rsidRPr="00073593" w:rsidRDefault="0090786A" w:rsidP="0090786A">
      <w:pPr>
        <w:rPr>
          <w:b/>
          <w:bCs/>
        </w:rPr>
      </w:pPr>
      <w:r>
        <w:rPr>
          <w:noProof/>
          <w:lang w:bidi="ta-IN"/>
        </w:rPr>
        <w:drawing>
          <wp:inline distT="0" distB="0" distL="0" distR="0" wp14:anchorId="78A19AF0" wp14:editId="6AC1D3F5">
            <wp:extent cx="5193102" cy="3174521"/>
            <wp:effectExtent l="0" t="0" r="7620" b="698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193102" cy="3174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0003" w:rsidRDefault="00993210" w:rsidP="00EF7509">
      <w:r>
        <w:rPr>
          <w:noProof/>
          <w:lang w:bidi="ta-IN"/>
        </w:rPr>
        <w:lastRenderedPageBreak/>
        <w:drawing>
          <wp:inline distT="0" distB="0" distL="0" distR="0" wp14:anchorId="28ED5810" wp14:editId="34583388">
            <wp:extent cx="5192202" cy="2973788"/>
            <wp:effectExtent l="0" t="0" r="889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00282" cy="2978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7F30" w:rsidRDefault="00993210" w:rsidP="00EF7509">
      <w:r>
        <w:rPr>
          <w:noProof/>
          <w:lang w:bidi="ta-IN"/>
        </w:rPr>
        <w:drawing>
          <wp:inline distT="0" distB="0" distL="0" distR="0" wp14:anchorId="36BDBA74" wp14:editId="27A6CA03">
            <wp:extent cx="5943600" cy="26162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3210" w:rsidRPr="00A965C2" w:rsidRDefault="00737F30" w:rsidP="00A965C2">
      <w:pPr>
        <w:pStyle w:val="ListParagraph"/>
        <w:numPr>
          <w:ilvl w:val="0"/>
          <w:numId w:val="1"/>
        </w:numPr>
        <w:jc w:val="center"/>
        <w:rPr>
          <w:b/>
          <w:bCs/>
        </w:rPr>
      </w:pPr>
      <w:proofErr w:type="spellStart"/>
      <w:r w:rsidRPr="00A965C2">
        <w:rPr>
          <w:b/>
          <w:bCs/>
        </w:rPr>
        <w:t>Rekognition</w:t>
      </w:r>
      <w:proofErr w:type="spellEnd"/>
    </w:p>
    <w:p w:rsidR="00737F30" w:rsidRPr="00737F30" w:rsidRDefault="00737F30" w:rsidP="00737F30">
      <w:r w:rsidRPr="00737F30">
        <w:t>Face detection:</w:t>
      </w:r>
    </w:p>
    <w:p w:rsidR="00737F30" w:rsidRDefault="00737F30" w:rsidP="00737F30">
      <w:pPr>
        <w:rPr>
          <w:b/>
          <w:bCs/>
        </w:rPr>
      </w:pPr>
      <w:r>
        <w:rPr>
          <w:noProof/>
          <w:lang w:bidi="ta-IN"/>
        </w:rPr>
        <w:lastRenderedPageBreak/>
        <w:drawing>
          <wp:inline distT="0" distB="0" distL="0" distR="0" wp14:anchorId="44A08EB6" wp14:editId="5E8FA9BE">
            <wp:extent cx="5943600" cy="2543175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7F30" w:rsidRDefault="00737F30" w:rsidP="00737F30">
      <w:r>
        <w:t>Face comparison:</w:t>
      </w:r>
    </w:p>
    <w:p w:rsidR="00737F30" w:rsidRDefault="00737F30" w:rsidP="00737F30">
      <w:r>
        <w:rPr>
          <w:noProof/>
          <w:lang w:bidi="ta-IN"/>
        </w:rPr>
        <w:drawing>
          <wp:inline distT="0" distB="0" distL="0" distR="0" wp14:anchorId="486FBEC1" wp14:editId="01F5DF10">
            <wp:extent cx="5943600" cy="2506345"/>
            <wp:effectExtent l="0" t="0" r="0" b="825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7F30" w:rsidRDefault="00737F30" w:rsidP="00737F30">
      <w:r w:rsidRPr="00737F30">
        <w:t>Celebrity recognition</w:t>
      </w:r>
      <w:r>
        <w:t>:</w:t>
      </w:r>
    </w:p>
    <w:p w:rsidR="00737F30" w:rsidRDefault="00737F30" w:rsidP="00737F30">
      <w:r>
        <w:rPr>
          <w:noProof/>
          <w:lang w:bidi="ta-IN"/>
        </w:rPr>
        <w:lastRenderedPageBreak/>
        <w:drawing>
          <wp:inline distT="0" distB="0" distL="0" distR="0" wp14:anchorId="507B2055" wp14:editId="1E944D93">
            <wp:extent cx="5943600" cy="2529840"/>
            <wp:effectExtent l="0" t="0" r="0" b="381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9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7F30" w:rsidRDefault="00737F30" w:rsidP="00737F30">
      <w:r>
        <w:t>Text in an image:</w:t>
      </w:r>
    </w:p>
    <w:p w:rsidR="00737F30" w:rsidRDefault="00737F30" w:rsidP="00737F30">
      <w:r>
        <w:rPr>
          <w:noProof/>
          <w:lang w:bidi="ta-IN"/>
        </w:rPr>
        <w:drawing>
          <wp:inline distT="0" distB="0" distL="0" distR="0" wp14:anchorId="3A70D213" wp14:editId="1537FC4B">
            <wp:extent cx="5943600" cy="2492375"/>
            <wp:effectExtent l="0" t="0" r="0" b="317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1CE7" w:rsidRPr="00A965C2" w:rsidRDefault="00B51CE7" w:rsidP="00A965C2">
      <w:pPr>
        <w:pStyle w:val="ListParagraph"/>
        <w:numPr>
          <w:ilvl w:val="0"/>
          <w:numId w:val="1"/>
        </w:numPr>
        <w:jc w:val="center"/>
        <w:rPr>
          <w:b/>
          <w:bCs/>
        </w:rPr>
      </w:pPr>
      <w:r w:rsidRPr="00A965C2">
        <w:rPr>
          <w:b/>
          <w:bCs/>
        </w:rPr>
        <w:t>Face detection success:</w:t>
      </w:r>
    </w:p>
    <w:p w:rsidR="00737F30" w:rsidRPr="00737F30" w:rsidRDefault="00B51CE7" w:rsidP="00737F30">
      <w:r>
        <w:rPr>
          <w:noProof/>
          <w:lang w:bidi="ta-IN"/>
        </w:rPr>
        <w:drawing>
          <wp:inline distT="0" distB="0" distL="0" distR="0" wp14:anchorId="1FD69779" wp14:editId="067DC8B7">
            <wp:extent cx="5947258" cy="2238451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54"/>
                    <a:srcRect b="13268"/>
                    <a:stretch/>
                  </pic:blipFill>
                  <pic:spPr bwMode="auto">
                    <a:xfrm>
                      <a:off x="0" y="0"/>
                      <a:ext cx="5943600" cy="22370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37F30" w:rsidRPr="00737F30" w:rsidSect="00A965C2">
      <w:type w:val="continuous"/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B16BF" w:rsidRDefault="00DB16BF" w:rsidP="00737F30">
      <w:pPr>
        <w:spacing w:after="0" w:line="240" w:lineRule="auto"/>
      </w:pPr>
      <w:r>
        <w:separator/>
      </w:r>
    </w:p>
  </w:endnote>
  <w:endnote w:type="continuationSeparator" w:id="0">
    <w:p w:rsidR="00DB16BF" w:rsidRDefault="00DB16BF" w:rsidP="00737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B16BF" w:rsidRDefault="00DB16BF" w:rsidP="00737F30">
      <w:pPr>
        <w:spacing w:after="0" w:line="240" w:lineRule="auto"/>
      </w:pPr>
      <w:r>
        <w:separator/>
      </w:r>
    </w:p>
  </w:footnote>
  <w:footnote w:type="continuationSeparator" w:id="0">
    <w:p w:rsidR="00DB16BF" w:rsidRDefault="00DB16BF" w:rsidP="00737F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DEA3720"/>
    <w:multiLevelType w:val="hybridMultilevel"/>
    <w:tmpl w:val="ABC2E4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MDUxtDAzMjEyMTFS0lEKTi0uzszPAykwrQUA6BAeOywAAAA="/>
  </w:docVars>
  <w:rsids>
    <w:rsidRoot w:val="004924AC"/>
    <w:rsid w:val="00073593"/>
    <w:rsid w:val="00107E99"/>
    <w:rsid w:val="001C5B55"/>
    <w:rsid w:val="0020309E"/>
    <w:rsid w:val="00251B49"/>
    <w:rsid w:val="00310994"/>
    <w:rsid w:val="003156CF"/>
    <w:rsid w:val="003C08CA"/>
    <w:rsid w:val="00465181"/>
    <w:rsid w:val="00470003"/>
    <w:rsid w:val="004924AC"/>
    <w:rsid w:val="005E4640"/>
    <w:rsid w:val="00671395"/>
    <w:rsid w:val="00737F30"/>
    <w:rsid w:val="00794E59"/>
    <w:rsid w:val="0090786A"/>
    <w:rsid w:val="00993210"/>
    <w:rsid w:val="00A965C2"/>
    <w:rsid w:val="00B24E82"/>
    <w:rsid w:val="00B51CE7"/>
    <w:rsid w:val="00DB16BF"/>
    <w:rsid w:val="00E33515"/>
    <w:rsid w:val="00EF7509"/>
    <w:rsid w:val="00F415FE"/>
    <w:rsid w:val="00FC4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24E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E8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37F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7F30"/>
  </w:style>
  <w:style w:type="paragraph" w:styleId="Footer">
    <w:name w:val="footer"/>
    <w:basedOn w:val="Normal"/>
    <w:link w:val="FooterChar"/>
    <w:uiPriority w:val="99"/>
    <w:unhideWhenUsed/>
    <w:rsid w:val="00737F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7F30"/>
  </w:style>
  <w:style w:type="paragraph" w:customStyle="1" w:styleId="Default">
    <w:name w:val="Default"/>
    <w:rsid w:val="00A965C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paragraph" w:styleId="ListParagraph">
    <w:name w:val="List Paragraph"/>
    <w:basedOn w:val="Normal"/>
    <w:uiPriority w:val="34"/>
    <w:qFormat/>
    <w:rsid w:val="00A965C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24E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E8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37F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7F30"/>
  </w:style>
  <w:style w:type="paragraph" w:styleId="Footer">
    <w:name w:val="footer"/>
    <w:basedOn w:val="Normal"/>
    <w:link w:val="FooterChar"/>
    <w:uiPriority w:val="99"/>
    <w:unhideWhenUsed/>
    <w:rsid w:val="00737F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7F30"/>
  </w:style>
  <w:style w:type="paragraph" w:customStyle="1" w:styleId="Default">
    <w:name w:val="Default"/>
    <w:rsid w:val="00A965C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paragraph" w:styleId="ListParagraph">
    <w:name w:val="List Paragraph"/>
    <w:basedOn w:val="Normal"/>
    <w:uiPriority w:val="34"/>
    <w:qFormat/>
    <w:rsid w:val="00A965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4" Type="http://schemas.microsoft.com/office/2007/relationships/stylesWithEffects" Target="stylesWithEffects.xml"/><Relationship Id="rId9" Type="http://schemas.openxmlformats.org/officeDocument/2006/relationships/image" Target="media/image1.emf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theme" Target="theme/theme1.xml"/><Relationship Id="rId8" Type="http://schemas.openxmlformats.org/officeDocument/2006/relationships/endnotes" Target="endnotes.xml"/><Relationship Id="rId51" Type="http://schemas.openxmlformats.org/officeDocument/2006/relationships/image" Target="media/image43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757AD7-40FD-4239-AF91-1BA814CB6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1</TotalTime>
  <Pages>17</Pages>
  <Words>249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RSHINI</dc:creator>
  <cp:keywords/>
  <dc:description/>
  <cp:lastModifiedBy>DHARSHINI</cp:lastModifiedBy>
  <cp:revision>10</cp:revision>
  <dcterms:created xsi:type="dcterms:W3CDTF">2020-03-26T14:10:00Z</dcterms:created>
  <dcterms:modified xsi:type="dcterms:W3CDTF">2020-04-04T05:41:00Z</dcterms:modified>
</cp:coreProperties>
</file>